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312" w:after="312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e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176"/>
        <w:gridCol w:w="936"/>
      </w:tblGrid>
      <w:tr w:rsidR="00170153" w14:paraId="4EB2B704" w14:textId="77777777" w:rsidTr="00A4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A4617E">
        <w:tc>
          <w:tcPr>
            <w:tcW w:w="0" w:type="auto"/>
          </w:tcPr>
          <w:p w14:paraId="3923EE71" w14:textId="77096674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A4617E"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A4617E"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4D8BD5F1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36"/>
        <w:gridCol w:w="1176"/>
        <w:gridCol w:w="936"/>
      </w:tblGrid>
      <w:tr w:rsidR="00185022" w:rsidRPr="00185022" w14:paraId="36ADF71D" w14:textId="77777777" w:rsidTr="00185022">
        <w:tc>
          <w:tcPr>
            <w:tcW w:w="0" w:type="auto"/>
          </w:tcPr>
          <w:p w14:paraId="12D0B1AC" w14:textId="77777777" w:rsidR="00185022" w:rsidRPr="00185022" w:rsidRDefault="00185022" w:rsidP="00185022">
            <w:pPr>
              <w:pStyle w:val="Compact"/>
            </w:pPr>
            <w:r w:rsidRPr="00185022">
              <w:t>第一列</w:t>
            </w:r>
          </w:p>
        </w:tc>
        <w:tc>
          <w:tcPr>
            <w:tcW w:w="0" w:type="auto"/>
          </w:tcPr>
          <w:p w14:paraId="6B3CC90E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w:r w:rsidRPr="00185022">
              <w:t>2</w:t>
            </w:r>
            <w:r w:rsidRPr="00185022">
              <w:t>列</w:t>
            </w:r>
          </w:p>
        </w:tc>
        <w:tc>
          <w:tcPr>
            <w:tcW w:w="0" w:type="auto"/>
          </w:tcPr>
          <w:p w14:paraId="15FA196C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185022">
              <w:t>列</w:t>
            </w:r>
          </w:p>
        </w:tc>
      </w:tr>
      <w:tr w:rsidR="00185022" w:rsidRPr="00185022" w14:paraId="6FBF0954" w14:textId="77777777" w:rsidTr="00185022">
        <w:tc>
          <w:tcPr>
            <w:tcW w:w="0" w:type="auto"/>
          </w:tcPr>
          <w:p w14:paraId="4AEDD3D3" w14:textId="77777777" w:rsidR="00185022" w:rsidRPr="00185022" w:rsidRDefault="00185022" w:rsidP="00185022">
            <w:pPr>
              <w:pStyle w:val="Compact"/>
            </w:pPr>
            <w:r w:rsidRPr="00185022">
              <w:t>左对齐</w:t>
            </w:r>
          </w:p>
        </w:tc>
        <w:tc>
          <w:tcPr>
            <w:tcW w:w="0" w:type="auto"/>
          </w:tcPr>
          <w:p w14:paraId="20E419A6" w14:textId="77777777" w:rsidR="00185022" w:rsidRPr="00185022" w:rsidRDefault="00185022" w:rsidP="00185022">
            <w:pPr>
              <w:pStyle w:val="Compact"/>
            </w:pPr>
            <w:r w:rsidRPr="00185022">
              <w:t>居中对齐</w:t>
            </w:r>
          </w:p>
        </w:tc>
        <w:tc>
          <w:tcPr>
            <w:tcW w:w="0" w:type="auto"/>
          </w:tcPr>
          <w:p w14:paraId="69B8C088" w14:textId="77777777" w:rsidR="00185022" w:rsidRPr="00185022" w:rsidRDefault="00185022" w:rsidP="00185022">
            <w:pPr>
              <w:pStyle w:val="Compact"/>
            </w:pPr>
            <w:r w:rsidRPr="00185022">
              <w:t>右对齐</w:t>
            </w:r>
          </w:p>
        </w:tc>
      </w:tr>
      <w:tr w:rsidR="00185022" w:rsidRPr="00185022" w14:paraId="5C60C348" w14:textId="77777777" w:rsidTr="00185022">
        <w:tc>
          <w:tcPr>
            <w:tcW w:w="0" w:type="auto"/>
          </w:tcPr>
          <w:p w14:paraId="0ED5D940" w14:textId="77777777" w:rsidR="00185022" w:rsidRPr="00185022" w:rsidRDefault="00185022" w:rsidP="00185022">
            <w:pPr>
              <w:pStyle w:val="Compact"/>
            </w:pPr>
            <w:r w:rsidRPr="00185022">
              <w:t>数字</w:t>
            </w:r>
          </w:p>
        </w:tc>
        <w:tc>
          <w:tcPr>
            <w:tcW w:w="0" w:type="auto"/>
          </w:tcPr>
          <w:p w14:paraId="3CFC17EF" w14:textId="77777777" w:rsidR="00185022" w:rsidRPr="00185022" w:rsidRDefault="00185022" w:rsidP="00185022">
            <w:pPr>
              <w:pStyle w:val="Compact"/>
            </w:pPr>
            <w:r w:rsidRPr="00185022">
              <w:t>1231</w:t>
            </w:r>
          </w:p>
        </w:tc>
        <w:tc>
          <w:tcPr>
            <w:tcW w:w="0" w:type="auto"/>
          </w:tcPr>
          <w:p w14:paraId="2E2F01B2" w14:textId="77777777" w:rsidR="00185022" w:rsidRPr="00185022" w:rsidRDefault="00185022" w:rsidP="00185022">
            <w:pPr>
              <w:pStyle w:val="Compact"/>
            </w:pPr>
            <w:r w:rsidRPr="00185022">
              <w:t>4654</w:t>
            </w:r>
          </w:p>
        </w:tc>
      </w:tr>
      <w:tr w:rsidR="00185022" w:rsidRPr="00185022" w14:paraId="2D6D317F" w14:textId="77777777" w:rsidTr="00185022">
        <w:tc>
          <w:tcPr>
            <w:tcW w:w="0" w:type="auto"/>
          </w:tcPr>
          <w:p w14:paraId="07309526" w14:textId="77777777" w:rsidR="00185022" w:rsidRPr="00185022" w:rsidRDefault="00185022" w:rsidP="00185022">
            <w:pPr>
              <w:pStyle w:val="Compact"/>
            </w:pPr>
            <w:r w:rsidRPr="00185022">
              <w:t>空</w:t>
            </w:r>
          </w:p>
        </w:tc>
        <w:tc>
          <w:tcPr>
            <w:tcW w:w="0" w:type="auto"/>
          </w:tcPr>
          <w:p w14:paraId="6DD68D2C" w14:textId="77777777" w:rsidR="00185022" w:rsidRPr="00185022" w:rsidRDefault="00185022" w:rsidP="00185022">
            <w:pPr>
              <w:pStyle w:val="Compact"/>
            </w:pPr>
            <w:r w:rsidRPr="00185022">
              <w:t>sum</w:t>
            </w:r>
          </w:p>
        </w:tc>
        <w:tc>
          <w:tcPr>
            <w:tcW w:w="0" w:type="auto"/>
          </w:tcPr>
          <w:p w14:paraId="5AF2BDEE" w14:textId="77777777" w:rsidR="00185022" w:rsidRPr="00185022" w:rsidRDefault="00185022" w:rsidP="00185022">
            <w:pPr>
              <w:pStyle w:val="Compact"/>
            </w:pPr>
            <w:r w:rsidRPr="00185022">
              <w:t>-</w:t>
            </w:r>
          </w:p>
        </w:tc>
      </w:tr>
    </w:tbl>
    <w:p w14:paraId="089B692D" w14:textId="5877766D" w:rsidR="00185022" w:rsidRDefault="00185022" w:rsidP="00E84943">
      <w:pPr>
        <w:pStyle w:val="a0"/>
        <w:ind w:firstLine="480"/>
      </w:pPr>
    </w:p>
    <w:p w14:paraId="7A0708DD" w14:textId="77777777" w:rsidR="00185022" w:rsidRDefault="00185022" w:rsidP="00E84943">
      <w:pPr>
        <w:pStyle w:val="a0"/>
        <w:ind w:firstLine="480"/>
      </w:pPr>
    </w:p>
    <w:tbl>
      <w:tblPr>
        <w:tblStyle w:val="EquationTable"/>
        <w:tblW w:w="0" w:type="auto"/>
        <w:tblLook w:val="04A0" w:firstRow="1" w:lastRow="0" w:firstColumn="1" w:lastColumn="0" w:noHBand="0" w:noVBand="1"/>
      </w:tblPr>
      <w:tblGrid>
        <w:gridCol w:w="1744"/>
        <w:gridCol w:w="1744"/>
        <w:gridCol w:w="1744"/>
        <w:gridCol w:w="1744"/>
        <w:gridCol w:w="1744"/>
      </w:tblGrid>
      <w:tr w:rsidR="00442CCE" w14:paraId="10AE5C8F" w14:textId="77777777" w:rsidTr="00DF5D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0F2D38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EA8A04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619A846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1594F2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A3EA78B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170C6096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0C21A45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1AAF8B3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713A300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76104C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001259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D6A9D94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50E2139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C164B1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E4AA26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044C0A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89F96D8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E3726C5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E2C310D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706283F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E6E203C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1D74E9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BEE40C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D10FFC" w14:textId="159D1105" w:rsidR="00442CCE" w:rsidRDefault="00442CCE" w:rsidP="00E84943">
      <w:pPr>
        <w:pStyle w:val="a0"/>
        <w:ind w:firstLine="480"/>
      </w:pPr>
    </w:p>
    <w:p w14:paraId="45A2BB91" w14:textId="77777777" w:rsidR="00442CCE" w:rsidRDefault="00442CCE" w:rsidP="00E84943">
      <w:pPr>
        <w:pStyle w:val="a0"/>
        <w:ind w:firstLine="480"/>
      </w:pPr>
    </w:p>
    <w:p w14:paraId="11A1FB1E" w14:textId="78BAD383" w:rsidR="00E84943" w:rsidRDefault="00E84943" w:rsidP="001D5ED6">
      <w:pPr>
        <w:pStyle w:val="AppendixHeading2"/>
        <w:spacing w:before="312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 w:rsidSect="000231D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  <w:docGrid w:type="lines" w:linePitch="312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6B8D2" w14:textId="77777777" w:rsidR="00616042" w:rsidRDefault="00616042">
      <w:pPr>
        <w:spacing w:line="240" w:lineRule="auto"/>
        <w:ind w:firstLine="480"/>
      </w:pPr>
      <w:r>
        <w:separator/>
      </w:r>
    </w:p>
  </w:endnote>
  <w:endnote w:type="continuationSeparator" w:id="0">
    <w:p w14:paraId="735D3022" w14:textId="77777777" w:rsidR="00616042" w:rsidRDefault="00616042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616042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BCB6E" w14:textId="77777777" w:rsidR="00616042" w:rsidRDefault="00616042">
      <w:pPr>
        <w:ind w:firstLine="480"/>
      </w:pPr>
      <w:r>
        <w:separator/>
      </w:r>
    </w:p>
  </w:footnote>
  <w:footnote w:type="continuationSeparator" w:id="0">
    <w:p w14:paraId="4D64C18F" w14:textId="77777777" w:rsidR="00616042" w:rsidRDefault="00616042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</w:pPr>
      <w:r>
        <w:rPr>
          <w:rStyle w:val="ae"/>
        </w:rPr>
        <w:footnoteRef/>
      </w:r>
      <w:r>
        <w:t xml:space="preserve"> </w:t>
      </w:r>
      <w:r>
        <w:rPr>
          <w:rFonts w:hint="eastAsia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59DAEFAC" w:rsidR="00654C9E" w:rsidRPr="000554C1" w:rsidRDefault="000554C1" w:rsidP="000554C1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>
        <w:instrText>1</w:instrText>
      </w:r>
    </w:fldSimple>
    <w:r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97F7D">
      <w:fldChar w:fldCharType="begin"/>
    </w:r>
    <w:r w:rsidRPr="00D97F7D">
      <w:instrText xml:space="preserve"> IF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936E4B">
      <w:rPr>
        <w:noProof/>
      </w:rPr>
      <w:instrText xml:space="preserve">1 </w:instrText>
    </w:r>
    <w:r w:rsidRPr="00D97F7D">
      <w:fldChar w:fldCharType="end"/>
    </w:r>
    <w:r w:rsidRPr="00D97F7D">
      <w:instrText xml:space="preserve"> &gt; 0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936E4B">
      <w:rPr>
        <w:noProof/>
      </w:rPr>
      <w:instrText xml:space="preserve">1 </w:instrText>
    </w:r>
    <w:r w:rsidRPr="00D97F7D">
      <w:fldChar w:fldCharType="end"/>
    </w:r>
    <w:r w:rsidRPr="00D97F7D">
      <w:fldChar w:fldCharType="separate"/>
    </w:r>
    <w:r w:rsidR="00936E4B">
      <w:rPr>
        <w:noProof/>
      </w:rPr>
      <w:instrText xml:space="preserve">1 </w:instrText>
    </w:r>
    <w:r w:rsidRPr="00D97F7D">
      <w:fldChar w:fldCharType="end"/>
    </w:r>
    <w:r w:rsidRPr="00D15783">
      <w:fldChar w:fldCharType="begin"/>
    </w:r>
    <w:r w:rsidRPr="00D15783">
      <w:instrText xml:space="preserve"> STYLEREF  "</w:instrText>
    </w:r>
    <w:r w:rsidRPr="00D15783">
      <w:instrText>标题</w:instrText>
    </w:r>
    <w:r w:rsidRPr="00D15783">
      <w:instrText xml:space="preserve"> 1"  \* MERGEFORMAT </w:instrText>
    </w:r>
    <w:r w:rsidRPr="00D15783">
      <w:fldChar w:fldCharType="separate"/>
    </w:r>
    <w:r w:rsidR="00936E4B">
      <w:rPr>
        <w:rFonts w:hint="eastAsia"/>
        <w:noProof/>
      </w:rPr>
      <w:instrText>一级标题</w:instrText>
    </w:r>
    <w:r w:rsidRPr="00D15783">
      <w:fldChar w:fldCharType="end"/>
    </w:r>
    <w:r>
      <w:instrText>" "</w:instrText>
    </w:r>
    <w:r>
      <w:ptab w:relativeTo="margin" w:alignment="center" w:leader="none"/>
    </w:r>
    <w:fldSimple w:instr=" DOCPROPERTY  type  \* MERGEFORMAT ">
      <w:r>
        <w:instrText xml:space="preserve"> </w:instrText>
      </w:r>
    </w:fldSimple>
    <w:r>
      <w:instrText xml:space="preserve">" </w:instrText>
    </w:r>
    <w:r>
      <w:fldChar w:fldCharType="separate"/>
    </w:r>
    <w:r w:rsidR="00936E4B">
      <w:rPr>
        <w:noProof/>
      </w:rPr>
      <w:t xml:space="preserve"> </w:t>
    </w:r>
    <w:r w:rsidR="00936E4B">
      <w:rPr>
        <w:noProof/>
      </w:rPr>
      <w:ptab w:relativeTo="margin" w:alignment="right" w:leader="none"/>
    </w:r>
    <w:r w:rsidR="00936E4B">
      <w:rPr>
        <w:noProof/>
      </w:rPr>
      <w:t xml:space="preserve">1 </w:t>
    </w:r>
    <w:r w:rsidR="00936E4B">
      <w:rPr>
        <w:rFonts w:hint="eastAsia"/>
        <w:noProof/>
      </w:rPr>
      <w:t>一级标题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22AC764F" w:rsidR="003B7EE4" w:rsidRPr="00D15783" w:rsidRDefault="00F42F67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 w:rsidR="000554C1">
        <w:instrText>1</w:instrText>
      </w:r>
    </w:fldSimple>
    <w:r w:rsidR="000554C1">
      <w:instrText>="1"</w:instrText>
    </w:r>
    <w:r>
      <w:instrText xml:space="preserve"> </w:instrText>
    </w:r>
    <w:r w:rsidR="000554C1">
      <w:instrText>"</w:instrText>
    </w:r>
    <w:fldSimple w:instr=" DOCPROPERTY  type  \* MERGEFORMAT ">
      <w:r w:rsidR="000554C1">
        <w:instrText xml:space="preserve"> </w:instrText>
      </w:r>
    </w:fldSimple>
    <w:r w:rsidR="000554C1">
      <w:ptab w:relativeTo="margin" w:alignment="right" w:leader="none"/>
    </w:r>
    <w:r w:rsidR="005D23DC" w:rsidRPr="00D97F7D">
      <w:fldChar w:fldCharType="begin"/>
    </w:r>
    <w:r w:rsidR="005D23DC" w:rsidRPr="00D97F7D">
      <w:instrText xml:space="preserve"> IF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936E4B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instrText xml:space="preserve"> &gt; 0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936E4B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fldChar w:fldCharType="separate"/>
    </w:r>
    <w:r w:rsidR="00936E4B">
      <w:rPr>
        <w:noProof/>
      </w:rPr>
      <w:instrText xml:space="preserve">1 </w:instrText>
    </w:r>
    <w:r w:rsidR="005D23DC" w:rsidRPr="00D97F7D">
      <w:fldChar w:fldCharType="end"/>
    </w:r>
    <w:r w:rsidR="005D23DC" w:rsidRPr="00D15783">
      <w:fldChar w:fldCharType="begin"/>
    </w:r>
    <w:r w:rsidR="005D23DC" w:rsidRPr="00D15783">
      <w:instrText xml:space="preserve"> STYLEREF  "</w:instrText>
    </w:r>
    <w:r w:rsidR="005D23DC" w:rsidRPr="00D15783">
      <w:instrText>标题</w:instrText>
    </w:r>
    <w:r w:rsidR="005D23DC" w:rsidRPr="00D15783">
      <w:instrText xml:space="preserve"> 1"  \* MERGEFORMAT </w:instrText>
    </w:r>
    <w:r w:rsidR="005D23DC" w:rsidRPr="00D15783">
      <w:fldChar w:fldCharType="separate"/>
    </w:r>
    <w:r w:rsidR="00936E4B">
      <w:rPr>
        <w:rFonts w:hint="eastAsia"/>
        <w:noProof/>
      </w:rPr>
      <w:instrText>一级标题</w:instrText>
    </w:r>
    <w:r w:rsidR="005D23DC" w:rsidRPr="00D15783">
      <w:fldChar w:fldCharType="end"/>
    </w:r>
    <w:r w:rsidR="000554C1">
      <w:instrText>"</w:instrText>
    </w:r>
    <w:r>
      <w:instrText xml:space="preserve"> </w:instrText>
    </w:r>
    <w:r w:rsidR="000554C1">
      <w:instrText>"</w:instrText>
    </w:r>
    <w:r w:rsidR="000554C1">
      <w:ptab w:relativeTo="margin" w:alignment="center" w:leader="none"/>
    </w:r>
    <w:r w:rsidR="000554C1" w:rsidRPr="00D97F7D">
      <w:fldChar w:fldCharType="begin"/>
    </w:r>
    <w:r w:rsidR="000554C1" w:rsidRPr="00D97F7D">
      <w:instrText xml:space="preserve"> IF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instrText xml:space="preserve"> &gt; 0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15783">
      <w:fldChar w:fldCharType="begin"/>
    </w:r>
    <w:r w:rsidR="000554C1" w:rsidRPr="00D15783">
      <w:instrText xml:space="preserve"> STYLEREF  "</w:instrText>
    </w:r>
    <w:r w:rsidR="000554C1" w:rsidRPr="00D15783">
      <w:instrText>标题</w:instrText>
    </w:r>
    <w:r w:rsidR="000554C1" w:rsidRPr="00D15783">
      <w:instrText xml:space="preserve"> 1"  \* MERGEFORMAT </w:instrText>
    </w:r>
    <w:r w:rsidR="000554C1" w:rsidRPr="00D15783">
      <w:fldChar w:fldCharType="separate"/>
    </w:r>
    <w:r w:rsidR="000554C1">
      <w:rPr>
        <w:rFonts w:hint="eastAsia"/>
        <w:noProof/>
      </w:rPr>
      <w:instrText>一级标题</w:instrText>
    </w:r>
    <w:r w:rsidR="000554C1" w:rsidRPr="00D15783">
      <w:fldChar w:fldCharType="end"/>
    </w:r>
    <w:r w:rsidR="000554C1">
      <w:instrText xml:space="preserve">" </w:instrText>
    </w:r>
    <w:r>
      <w:fldChar w:fldCharType="separate"/>
    </w:r>
    <w:r w:rsidR="00936E4B">
      <w:rPr>
        <w:noProof/>
      </w:rPr>
      <w:t xml:space="preserve"> </w:t>
    </w:r>
    <w:r w:rsidR="00936E4B">
      <w:rPr>
        <w:noProof/>
      </w:rPr>
      <w:ptab w:relativeTo="margin" w:alignment="right" w:leader="none"/>
    </w:r>
    <w:r w:rsidR="00936E4B">
      <w:rPr>
        <w:noProof/>
      </w:rPr>
      <w:t xml:space="preserve">1 </w:t>
    </w:r>
    <w:r w:rsidR="00936E4B">
      <w:rPr>
        <w:rFonts w:hint="eastAsia"/>
        <w:noProof/>
      </w:rPr>
      <w:t>一级标题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616042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fldSimple w:instr=" DOCPROPERTY  type  \* MERGEFORMAT ">
      <w:r w:rsidR="006929AB">
        <w:instrText xml:space="preserve"> </w:instrText>
      </w:r>
    </w:fldSimple>
    <w:r w:rsidRPr="000554C1">
      <w:instrText xml:space="preserve">" </w:instrText>
    </w:r>
    <w:r w:rsidRPr="000554C1">
      <w:fldChar w:fldCharType="separate"/>
    </w:r>
    <w:r w:rsidR="006929AB">
      <w:rPr>
        <w:noProof/>
      </w:rPr>
      <w:ptab w:relativeTo="margin" w:alignment="center" w:leader="none"/>
    </w:r>
    <w:r w:rsidR="006929AB">
      <w:rPr>
        <w:noProof/>
      </w:rPr>
      <w:t xml:space="preserve"> </w:t>
    </w:r>
    <w:r w:rsidRPr="000554C1"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04DC6928" w:rsidR="00026BCA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936E4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 w:rsidRPr="000554C1">
      <w:fldChar w:fldCharType="separate"/>
    </w:r>
    <w:r w:rsidR="00936E4B">
      <w:rPr>
        <w:noProof/>
      </w:rPr>
      <w:ptab w:relativeTo="margin" w:alignment="center" w:leader="none"/>
    </w:r>
    <w:r w:rsidR="00936E4B">
      <w:rPr>
        <w:rFonts w:hint="eastAsia"/>
        <w:noProof/>
      </w:rPr>
      <w:t>目录</w:t>
    </w:r>
    <w:r w:rsidRPr="000554C1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105"/>
  <w:drawingGridVerticalSpacing w:val="156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1D3"/>
    <w:rsid w:val="00036012"/>
    <w:rsid w:val="000554C1"/>
    <w:rsid w:val="0006463A"/>
    <w:rsid w:val="00077FB3"/>
    <w:rsid w:val="00086900"/>
    <w:rsid w:val="000B04ED"/>
    <w:rsid w:val="000B52C8"/>
    <w:rsid w:val="000F639C"/>
    <w:rsid w:val="00140DAD"/>
    <w:rsid w:val="00155D42"/>
    <w:rsid w:val="00170153"/>
    <w:rsid w:val="00185022"/>
    <w:rsid w:val="001B64AF"/>
    <w:rsid w:val="001D5ED6"/>
    <w:rsid w:val="001E0744"/>
    <w:rsid w:val="001E19C2"/>
    <w:rsid w:val="001E7C0D"/>
    <w:rsid w:val="002041DD"/>
    <w:rsid w:val="00231E66"/>
    <w:rsid w:val="0028355B"/>
    <w:rsid w:val="002C520A"/>
    <w:rsid w:val="00311662"/>
    <w:rsid w:val="003203AF"/>
    <w:rsid w:val="003223F4"/>
    <w:rsid w:val="00393744"/>
    <w:rsid w:val="003C7D7F"/>
    <w:rsid w:val="0040130C"/>
    <w:rsid w:val="004351C2"/>
    <w:rsid w:val="00442CCE"/>
    <w:rsid w:val="0046430A"/>
    <w:rsid w:val="0046676F"/>
    <w:rsid w:val="0049221E"/>
    <w:rsid w:val="004B0A32"/>
    <w:rsid w:val="004E29B3"/>
    <w:rsid w:val="004E404A"/>
    <w:rsid w:val="004F42BD"/>
    <w:rsid w:val="004F7039"/>
    <w:rsid w:val="0053771E"/>
    <w:rsid w:val="00560728"/>
    <w:rsid w:val="00571E34"/>
    <w:rsid w:val="00590D07"/>
    <w:rsid w:val="005A15A1"/>
    <w:rsid w:val="005A4724"/>
    <w:rsid w:val="005B036E"/>
    <w:rsid w:val="005C16A1"/>
    <w:rsid w:val="005D0E33"/>
    <w:rsid w:val="005D23DC"/>
    <w:rsid w:val="005D4510"/>
    <w:rsid w:val="005E054D"/>
    <w:rsid w:val="005F5D07"/>
    <w:rsid w:val="00602A8E"/>
    <w:rsid w:val="00616042"/>
    <w:rsid w:val="00661A18"/>
    <w:rsid w:val="006929AB"/>
    <w:rsid w:val="006B2142"/>
    <w:rsid w:val="006D2103"/>
    <w:rsid w:val="006D2541"/>
    <w:rsid w:val="006E1371"/>
    <w:rsid w:val="006E25A4"/>
    <w:rsid w:val="006E3EB2"/>
    <w:rsid w:val="006F270C"/>
    <w:rsid w:val="007572D8"/>
    <w:rsid w:val="00773CD4"/>
    <w:rsid w:val="00776C18"/>
    <w:rsid w:val="00784D58"/>
    <w:rsid w:val="007A0A75"/>
    <w:rsid w:val="008134B8"/>
    <w:rsid w:val="00820735"/>
    <w:rsid w:val="00821205"/>
    <w:rsid w:val="0082386C"/>
    <w:rsid w:val="0087356A"/>
    <w:rsid w:val="00891A17"/>
    <w:rsid w:val="00895DA4"/>
    <w:rsid w:val="008C557E"/>
    <w:rsid w:val="008D37DF"/>
    <w:rsid w:val="008D6863"/>
    <w:rsid w:val="00900DC0"/>
    <w:rsid w:val="0091571C"/>
    <w:rsid w:val="00921625"/>
    <w:rsid w:val="00936E4B"/>
    <w:rsid w:val="00950362"/>
    <w:rsid w:val="009951B5"/>
    <w:rsid w:val="009B2556"/>
    <w:rsid w:val="009D3A3C"/>
    <w:rsid w:val="009E45A0"/>
    <w:rsid w:val="009E7632"/>
    <w:rsid w:val="00A0549D"/>
    <w:rsid w:val="00A10BE6"/>
    <w:rsid w:val="00A22382"/>
    <w:rsid w:val="00A4617E"/>
    <w:rsid w:val="00A71883"/>
    <w:rsid w:val="00A73296"/>
    <w:rsid w:val="00A81C45"/>
    <w:rsid w:val="00AC33F4"/>
    <w:rsid w:val="00AC768F"/>
    <w:rsid w:val="00AE2968"/>
    <w:rsid w:val="00B47563"/>
    <w:rsid w:val="00B86B75"/>
    <w:rsid w:val="00B9401D"/>
    <w:rsid w:val="00B943E2"/>
    <w:rsid w:val="00BB74AA"/>
    <w:rsid w:val="00BC48D5"/>
    <w:rsid w:val="00C1247E"/>
    <w:rsid w:val="00C32299"/>
    <w:rsid w:val="00C36279"/>
    <w:rsid w:val="00C87E35"/>
    <w:rsid w:val="00CE7690"/>
    <w:rsid w:val="00D014F5"/>
    <w:rsid w:val="00D60631"/>
    <w:rsid w:val="00D60DD3"/>
    <w:rsid w:val="00D8484F"/>
    <w:rsid w:val="00DE2000"/>
    <w:rsid w:val="00DF5D07"/>
    <w:rsid w:val="00DF5D8F"/>
    <w:rsid w:val="00E315A3"/>
    <w:rsid w:val="00E47E6D"/>
    <w:rsid w:val="00E84943"/>
    <w:rsid w:val="00EB6D9A"/>
    <w:rsid w:val="00ED4F53"/>
    <w:rsid w:val="00EE3B18"/>
    <w:rsid w:val="00F147A3"/>
    <w:rsid w:val="00F147D1"/>
    <w:rsid w:val="00F3096C"/>
    <w:rsid w:val="00F327E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40DAD"/>
    <w:pPr>
      <w:spacing w:line="400" w:lineRule="atLeast"/>
      <w:ind w:firstLineChars="200" w:firstLine="200"/>
    </w:pPr>
    <w:rPr>
      <w:sz w:val="24"/>
    </w:r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776C18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  <w:sz w:val="24"/>
    </w:rPr>
  </w:style>
  <w:style w:type="paragraph" w:styleId="5">
    <w:name w:val="heading 5"/>
    <w:next w:val="a0"/>
    <w:uiPriority w:val="9"/>
    <w:unhideWhenUsed/>
    <w:qFormat/>
    <w:rsid w:val="00776C18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6">
    <w:name w:val="heading 6"/>
    <w:next w:val="a0"/>
    <w:uiPriority w:val="9"/>
    <w:unhideWhenUsed/>
    <w:qFormat/>
    <w:rsid w:val="00776C18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qFormat/>
    <w:rsid w:val="004F7039"/>
    <w:pPr>
      <w:snapToGrid w:val="0"/>
      <w:spacing w:line="400" w:lineRule="atLeast"/>
    </w:pPr>
    <w:rPr>
      <w:sz w:val="24"/>
    </w:rPr>
  </w:style>
  <w:style w:type="paragraph" w:styleId="a5">
    <w:name w:val="Title"/>
    <w:next w:val="a0"/>
    <w:qFormat/>
    <w:rsid w:val="00036012"/>
    <w:pPr>
      <w:snapToGrid w:val="0"/>
      <w:spacing w:before="240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next w:val="a0"/>
    <w:qFormat/>
    <w:rsid w:val="00B47563"/>
    <w:pPr>
      <w:snapToGrid w:val="0"/>
      <w:spacing w:before="100" w:beforeAutospacing="1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44"/>
      <w:szCs w:val="30"/>
    </w:rPr>
  </w:style>
  <w:style w:type="paragraph" w:customStyle="1" w:styleId="Author">
    <w:name w:val="Author"/>
    <w:next w:val="a0"/>
    <w:rsid w:val="0046430A"/>
    <w:pPr>
      <w:keepNext/>
      <w:keepLines/>
      <w:tabs>
        <w:tab w:val="left" w:pos="2520"/>
        <w:tab w:val="left" w:pos="4200"/>
      </w:tabs>
      <w:snapToGrid w:val="0"/>
      <w:spacing w:beforeLines="100" w:before="100" w:after="120" w:line="600" w:lineRule="exact"/>
      <w:contextualSpacing/>
      <w:jc w:val="left"/>
    </w:pPr>
    <w:rPr>
      <w:rFonts w:asciiTheme="majorHAnsi" w:eastAsiaTheme="majorEastAsia" w:hAnsiTheme="majorHAnsi"/>
      <w:sz w:val="32"/>
    </w:rPr>
  </w:style>
  <w:style w:type="paragraph" w:styleId="a7">
    <w:name w:val="Date"/>
    <w:next w:val="a0"/>
    <w:qFormat/>
    <w:rsid w:val="004B0A32"/>
    <w:pPr>
      <w:keepLines/>
      <w:widowControl w:val="0"/>
      <w:snapToGrid w:val="0"/>
      <w:spacing w:beforeLines="150" w:before="150" w:after="100" w:afterAutospacing="1"/>
      <w:jc w:val="center"/>
    </w:pPr>
    <w:rPr>
      <w:rFonts w:asciiTheme="majorHAnsi" w:eastAsiaTheme="majorEastAsia" w:hAnsiTheme="majorHAnsi"/>
      <w:sz w:val="32"/>
    </w:r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basedOn w:val="ab"/>
    <w:semiHidden/>
    <w:unhideWhenUsed/>
    <w:qFormat/>
    <w:rsid w:val="00185022"/>
    <w:pPr>
      <w:snapToGrid w:val="0"/>
      <w:ind w:firstLineChars="0" w:firstLine="0"/>
    </w:pPr>
    <w:tblPr>
      <w:jc w:val="center"/>
      <w:tblBorders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D60DD3"/>
    <w:pPr>
      <w:keepNext/>
      <w:keepLines/>
      <w:snapToGrid w:val="0"/>
      <w:spacing w:beforeLines="50" w:before="50"/>
    </w:pPr>
    <w:rPr>
      <w:rFonts w:asciiTheme="majorHAnsi" w:eastAsiaTheme="majorEastAsia" w:hAnsiTheme="majorHAnsi"/>
      <w:b/>
    </w:rPr>
  </w:style>
  <w:style w:type="paragraph" w:customStyle="1" w:styleId="Definition">
    <w:name w:val="Definition"/>
    <w:basedOn w:val="a"/>
    <w:rsid w:val="00EB6D9A"/>
    <w:pPr>
      <w:snapToGrid w:val="0"/>
      <w:spacing w:afterLines="50" w:after="50"/>
      <w:contextualSpacing/>
    </w:pPr>
    <w:rPr>
      <w:rFonts w:eastAsia="楷体"/>
    </w:rPr>
  </w:style>
  <w:style w:type="paragraph" w:styleId="ac">
    <w:name w:val="caption"/>
    <w:link w:val="ad"/>
    <w:rsid w:val="00900DC0"/>
    <w:pPr>
      <w:snapToGrid w:val="0"/>
      <w:spacing w:line="400" w:lineRule="atLeast"/>
      <w:contextualSpacing/>
      <w:jc w:val="center"/>
    </w:pPr>
  </w:style>
  <w:style w:type="paragraph" w:customStyle="1" w:styleId="TableCaption">
    <w:name w:val="Table Caption"/>
    <w:basedOn w:val="ac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c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900DC0"/>
    <w:rPr>
      <w:sz w:val="21"/>
    </w:rPr>
  </w:style>
  <w:style w:type="character" w:customStyle="1" w:styleId="VerbatimCha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d"/>
    <w:rPr>
      <w:sz w:val="21"/>
    </w:rPr>
  </w:style>
  <w:style w:type="character" w:styleId="ae">
    <w:name w:val="footnote reference"/>
    <w:basedOn w:val="ad"/>
    <w:rPr>
      <w:sz w:val="21"/>
      <w:vertAlign w:val="superscript"/>
    </w:rPr>
  </w:style>
  <w:style w:type="character" w:styleId="af">
    <w:name w:val="Hyperlink"/>
    <w:basedOn w:val="ad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0">
    <w:name w:val="header"/>
    <w:link w:val="af1"/>
    <w:unhideWhenUsed/>
    <w:rsid w:val="003A169D"/>
    <w:pPr>
      <w:pBdr>
        <w:bottom w:val="single" w:sz="6" w:space="1" w:color="auto"/>
      </w:pBdr>
      <w:snapToGrid w:val="0"/>
      <w:jc w:val="left"/>
    </w:pPr>
    <w:rPr>
      <w:szCs w:val="18"/>
    </w:rPr>
  </w:style>
  <w:style w:type="character" w:customStyle="1" w:styleId="af1">
    <w:name w:val="页眉 字符"/>
    <w:basedOn w:val="a1"/>
    <w:link w:val="af0"/>
    <w:rsid w:val="003A169D"/>
    <w:rPr>
      <w:sz w:val="21"/>
      <w:szCs w:val="18"/>
    </w:rPr>
  </w:style>
  <w:style w:type="paragraph" w:styleId="af2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4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Qed">
    <w:name w:val="Definition Qed"/>
    <w:basedOn w:val="a4"/>
    <w:uiPriority w:val="1"/>
    <w:qFormat/>
    <w:rsid w:val="00B9401D"/>
    <w:rPr>
      <w:rFonts w:ascii="宋体" w:eastAsia="宋体" w:hAnsi="宋体"/>
      <w:b w:val="0"/>
      <w:i w:val="0"/>
      <w:lang w:eastAsia="zh-CN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</w:style>
  <w:style w:type="table" w:styleId="ab">
    <w:name w:val="Table Theme"/>
    <w:basedOn w:val="a2"/>
    <w:semiHidden/>
    <w:unhideWhenUsed/>
    <w:rsid w:val="00A4617E"/>
    <w:pPr>
      <w:spacing w:line="400" w:lineRule="atLeast"/>
      <w:ind w:firstLineChars="200" w:firstLine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Table Grid"/>
    <w:basedOn w:val="a2"/>
    <w:rsid w:val="00442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quationTable">
    <w:name w:val="EquationTable"/>
    <w:basedOn w:val="a2"/>
    <w:uiPriority w:val="99"/>
    <w:rsid w:val="0040130C"/>
    <w:tblPr>
      <w:jc w:val="center"/>
    </w:tblPr>
    <w:trPr>
      <w:cantSplit/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both"/>
      </w:pPr>
    </w:tblStylePr>
    <w:tblStylePr w:type="lastCol">
      <w:pPr>
        <w:jc w:val="right"/>
      </w:pPr>
    </w:tblStylePr>
  </w:style>
  <w:style w:type="paragraph" w:customStyle="1" w:styleId="noindent">
    <w:name w:val="noindent"/>
    <w:link w:val="noindent0"/>
    <w:qFormat/>
    <w:rsid w:val="0082386C"/>
    <w:pPr>
      <w:snapToGrid w:val="0"/>
    </w:pPr>
  </w:style>
  <w:style w:type="character" w:customStyle="1" w:styleId="noindent0">
    <w:name w:val="noindent 字符"/>
    <w:basedOn w:val="a1"/>
    <w:link w:val="noindent"/>
    <w:rsid w:val="00823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4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74</cp:revision>
  <dcterms:created xsi:type="dcterms:W3CDTF">2021-04-25T02:00:00Z</dcterms:created>
  <dcterms:modified xsi:type="dcterms:W3CDTF">2021-05-26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